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098" w:type="dxa"/>
        <w:tblInd w:w="-4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98"/>
      </w:tblGrid>
      <w:tr w:rsidR="00D76DAF" w:rsidRPr="00B444D9" w14:paraId="0B96D3EE" w14:textId="77777777" w:rsidTr="00D76DAF">
        <w:trPr>
          <w:trHeight w:val="3676"/>
        </w:trPr>
        <w:tc>
          <w:tcPr>
            <w:tcW w:w="9098" w:type="dxa"/>
          </w:tcPr>
          <w:p w14:paraId="201BF5A6" w14:textId="77777777" w:rsidR="00D76DAF" w:rsidRPr="009C0C67" w:rsidRDefault="00D76DAF" w:rsidP="00D76DAF">
            <w:pPr>
              <w:ind w:left="1171"/>
              <w:rPr>
                <w:lang w:val="el-GR"/>
              </w:rPr>
            </w:pPr>
          </w:p>
          <w:p w14:paraId="6BAB9D65" w14:textId="77777777" w:rsidR="00D76DAF" w:rsidRPr="00980BFE" w:rsidRDefault="00D76DAF" w:rsidP="00D76DAF">
            <w:pPr>
              <w:spacing w:line="276" w:lineRule="auto"/>
              <w:jc w:val="center"/>
              <w:rPr>
                <w:rFonts w:ascii="Century Gothic" w:hAnsi="Century Gothic"/>
                <w:b/>
                <w:bCs/>
                <w:color w:val="44546A" w:themeColor="text2"/>
                <w:sz w:val="22"/>
                <w:szCs w:val="22"/>
                <w:lang w:eastAsia="en-GB"/>
              </w:rPr>
            </w:pPr>
            <w:r w:rsidRPr="00980BFE">
              <w:rPr>
                <w:rFonts w:ascii="Century Gothic" w:hAnsi="Century Gothic"/>
                <w:b/>
                <w:bCs/>
                <w:color w:val="44546A" w:themeColor="text2"/>
                <w:sz w:val="22"/>
                <w:szCs w:val="22"/>
                <w:lang w:eastAsia="en-GB"/>
              </w:rPr>
              <w:t>Minerva Marine I</w:t>
            </w:r>
            <w:r w:rsidR="002B467F" w:rsidRPr="00980BFE">
              <w:rPr>
                <w:rFonts w:ascii="Century Gothic" w:hAnsi="Century Gothic"/>
                <w:b/>
                <w:bCs/>
                <w:color w:val="44546A" w:themeColor="text2"/>
                <w:sz w:val="22"/>
                <w:szCs w:val="22"/>
                <w:lang w:eastAsia="en-GB"/>
              </w:rPr>
              <w:t>nc</w:t>
            </w:r>
          </w:p>
          <w:p w14:paraId="31C21F75" w14:textId="136CACEA" w:rsidR="002B467F" w:rsidRPr="00980BFE" w:rsidRDefault="00D76DAF" w:rsidP="00D76DAF">
            <w:pPr>
              <w:spacing w:line="276" w:lineRule="auto"/>
              <w:ind w:left="451"/>
              <w:jc w:val="center"/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eastAsia="en-GB"/>
              </w:rPr>
            </w:pPr>
            <w:r w:rsidRPr="00980BFE"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eastAsia="en-GB"/>
              </w:rPr>
              <w:t>seeks to recruit a</w:t>
            </w:r>
            <w:r w:rsidR="00377522"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eastAsia="en-GB"/>
              </w:rPr>
              <w:t xml:space="preserve">n Energy &amp; Environmental </w:t>
            </w:r>
            <w:r w:rsidR="00F8120C"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eastAsia="en-GB"/>
              </w:rPr>
              <w:t xml:space="preserve">Engineer </w:t>
            </w:r>
            <w:r w:rsidR="00F3077F" w:rsidRPr="00980BFE"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eastAsia="en-GB"/>
              </w:rPr>
              <w:t>for it</w:t>
            </w:r>
            <w:r w:rsidR="001E3535" w:rsidRPr="00980BFE"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eastAsia="en-GB"/>
              </w:rPr>
              <w:t xml:space="preserve">s </w:t>
            </w:r>
            <w:r w:rsidR="00377522"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eastAsia="en-GB"/>
              </w:rPr>
              <w:t xml:space="preserve">Energy &amp; Environmental Department. </w:t>
            </w:r>
          </w:p>
          <w:p w14:paraId="7F3D9767" w14:textId="77777777" w:rsidR="00496661" w:rsidRPr="00980BFE" w:rsidRDefault="00496661" w:rsidP="00D76DAF">
            <w:pPr>
              <w:spacing w:line="276" w:lineRule="auto"/>
              <w:ind w:left="451"/>
              <w:jc w:val="center"/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eastAsia="en-GB"/>
              </w:rPr>
            </w:pPr>
          </w:p>
          <w:p w14:paraId="78E64AB1" w14:textId="77777777" w:rsidR="00D432E1" w:rsidRPr="00980BFE" w:rsidRDefault="00350C34" w:rsidP="00385C0F">
            <w:pPr>
              <w:spacing w:line="276" w:lineRule="auto"/>
              <w:ind w:left="523"/>
              <w:rPr>
                <w:rFonts w:ascii="Century Gothic" w:hAnsi="Century Gothic"/>
                <w:b/>
                <w:bCs/>
                <w:color w:val="44546A" w:themeColor="text2"/>
                <w:sz w:val="22"/>
                <w:szCs w:val="22"/>
                <w:lang w:eastAsia="en-GB"/>
              </w:rPr>
            </w:pPr>
            <w:r w:rsidRPr="00980BFE">
              <w:rPr>
                <w:rFonts w:ascii="Century Gothic" w:hAnsi="Century Gothic"/>
                <w:b/>
                <w:bCs/>
                <w:color w:val="44546A" w:themeColor="text2"/>
                <w:sz w:val="22"/>
                <w:szCs w:val="22"/>
                <w:lang w:eastAsia="en-GB"/>
              </w:rPr>
              <w:t xml:space="preserve">Main responsibilities: </w:t>
            </w:r>
          </w:p>
          <w:p w14:paraId="4024451C" w14:textId="77777777" w:rsidR="009904BC" w:rsidRPr="00F8120C" w:rsidRDefault="009904BC" w:rsidP="009904BC">
            <w:pPr>
              <w:numPr>
                <w:ilvl w:val="0"/>
                <w:numId w:val="5"/>
              </w:numPr>
              <w:spacing w:line="276" w:lineRule="auto"/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eastAsia="en-GB"/>
              </w:rPr>
            </w:pPr>
            <w:r w:rsidRPr="00F8120C"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eastAsia="en-GB"/>
              </w:rPr>
              <w:t>Contribute to the development, implementation and maintenance of Company’s EEnMS</w:t>
            </w:r>
            <w:r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eastAsia="en-GB"/>
              </w:rPr>
              <w:t xml:space="preserve"> (ISO 14001 &amp; ISO 50001)</w:t>
            </w:r>
          </w:p>
          <w:p w14:paraId="652D9274" w14:textId="011616E3" w:rsidR="0074354B" w:rsidRDefault="00774F3A" w:rsidP="00A41169">
            <w:pPr>
              <w:numPr>
                <w:ilvl w:val="0"/>
                <w:numId w:val="5"/>
              </w:numPr>
              <w:spacing w:line="276" w:lineRule="auto"/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eastAsia="en-GB"/>
              </w:rPr>
            </w:pPr>
            <w:r w:rsidRPr="0074354B"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eastAsia="en-GB"/>
              </w:rPr>
              <w:t xml:space="preserve">Monitor vessels’ </w:t>
            </w:r>
            <w:r w:rsidR="0074354B"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eastAsia="en-GB"/>
              </w:rPr>
              <w:t xml:space="preserve">fuel </w:t>
            </w:r>
            <w:r w:rsidRPr="0074354B"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eastAsia="en-GB"/>
              </w:rPr>
              <w:t>performance and identify deviating trends from baseline performance</w:t>
            </w:r>
          </w:p>
          <w:p w14:paraId="687351C4" w14:textId="311CF379" w:rsidR="0074354B" w:rsidRDefault="0074354B" w:rsidP="00A41169">
            <w:pPr>
              <w:numPr>
                <w:ilvl w:val="0"/>
                <w:numId w:val="5"/>
              </w:numPr>
              <w:spacing w:line="276" w:lineRule="auto"/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eastAsia="en-GB"/>
              </w:rPr>
            </w:pPr>
            <w:r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eastAsia="en-GB"/>
              </w:rPr>
              <w:t>Prepare</w:t>
            </w:r>
            <w:r w:rsidRPr="0074354B"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eastAsia="en-GB"/>
              </w:rPr>
              <w:t xml:space="preserve"> fleet analytics</w:t>
            </w:r>
            <w:r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eastAsia="en-GB"/>
              </w:rPr>
              <w:t xml:space="preserve"> providing insight on the implementation of the company’s energy efficiency measures </w:t>
            </w:r>
          </w:p>
          <w:p w14:paraId="2EC5D197" w14:textId="24C9C5CB" w:rsidR="009904BC" w:rsidRPr="009904BC" w:rsidRDefault="009904BC" w:rsidP="009904BC">
            <w:pPr>
              <w:numPr>
                <w:ilvl w:val="0"/>
                <w:numId w:val="5"/>
              </w:numPr>
              <w:spacing w:line="276" w:lineRule="auto"/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eastAsia="en-GB"/>
              </w:rPr>
            </w:pPr>
            <w:r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eastAsia="en-GB"/>
              </w:rPr>
              <w:t>Interact with vessels,</w:t>
            </w:r>
            <w:r w:rsidRPr="009904BC"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eastAsia="en-GB"/>
              </w:rPr>
              <w:t xml:space="preserve"> </w:t>
            </w:r>
            <w:r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eastAsia="en-GB"/>
              </w:rPr>
              <w:t xml:space="preserve">internal and </w:t>
            </w:r>
            <w:r w:rsidRPr="009904BC"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eastAsia="en-GB"/>
              </w:rPr>
              <w:t>external clients and regulatory bodies</w:t>
            </w:r>
            <w:r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eastAsia="en-GB"/>
              </w:rPr>
              <w:t xml:space="preserve"> on energy efficiency issues </w:t>
            </w:r>
          </w:p>
          <w:p w14:paraId="789E7C66" w14:textId="572AA3D9" w:rsidR="009904BC" w:rsidRDefault="009904BC" w:rsidP="00774F3A">
            <w:pPr>
              <w:numPr>
                <w:ilvl w:val="0"/>
                <w:numId w:val="5"/>
              </w:numPr>
              <w:spacing w:line="276" w:lineRule="auto"/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eastAsia="en-GB"/>
              </w:rPr>
            </w:pPr>
            <w:r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eastAsia="en-GB"/>
              </w:rPr>
              <w:t xml:space="preserve">Practically involved in the day to day vessels’ operations for issues relevant to their energy efficiency </w:t>
            </w:r>
          </w:p>
          <w:p w14:paraId="6082D4E3" w14:textId="1CF8CAB9" w:rsidR="0077383E" w:rsidRPr="009904BC" w:rsidRDefault="0077383E" w:rsidP="009904BC">
            <w:pPr>
              <w:spacing w:line="276" w:lineRule="auto"/>
              <w:ind w:left="720"/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eastAsia="en-GB"/>
              </w:rPr>
            </w:pPr>
          </w:p>
          <w:p w14:paraId="6DCEED3A" w14:textId="77777777" w:rsidR="00D76DAF" w:rsidRPr="00980BFE" w:rsidRDefault="00D76DAF" w:rsidP="00D76DAF">
            <w:pPr>
              <w:spacing w:line="276" w:lineRule="auto"/>
              <w:ind w:left="451"/>
              <w:rPr>
                <w:rFonts w:ascii="Century Gothic" w:hAnsi="Century Gothic"/>
                <w:b/>
                <w:bCs/>
                <w:color w:val="44546A" w:themeColor="text2"/>
                <w:sz w:val="22"/>
                <w:szCs w:val="22"/>
                <w:lang w:val="en-GB" w:eastAsia="en-GB"/>
              </w:rPr>
            </w:pPr>
            <w:r w:rsidRPr="00980BFE">
              <w:rPr>
                <w:rFonts w:ascii="Century Gothic" w:hAnsi="Century Gothic"/>
                <w:b/>
                <w:bCs/>
                <w:color w:val="44546A" w:themeColor="text2"/>
                <w:sz w:val="22"/>
                <w:szCs w:val="22"/>
                <w:lang w:eastAsia="en-GB"/>
              </w:rPr>
              <w:t>Required Qualifications</w:t>
            </w:r>
            <w:r w:rsidRPr="00980BFE">
              <w:rPr>
                <w:rFonts w:ascii="Century Gothic" w:hAnsi="Century Gothic"/>
                <w:b/>
                <w:bCs/>
                <w:color w:val="44546A" w:themeColor="text2"/>
                <w:sz w:val="22"/>
                <w:szCs w:val="22"/>
                <w:lang w:val="en-GB" w:eastAsia="en-GB"/>
              </w:rPr>
              <w:t xml:space="preserve">: </w:t>
            </w:r>
          </w:p>
          <w:p w14:paraId="560120AA" w14:textId="18731EAE" w:rsidR="00F8120C" w:rsidRDefault="00F8120C" w:rsidP="00F8120C">
            <w:pPr>
              <w:numPr>
                <w:ilvl w:val="0"/>
                <w:numId w:val="5"/>
              </w:numPr>
              <w:spacing w:line="276" w:lineRule="auto"/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eastAsia="en-GB"/>
              </w:rPr>
            </w:pPr>
            <w:r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eastAsia="en-GB"/>
              </w:rPr>
              <w:t xml:space="preserve">University degree in Naval Architecture or Mechanical Engineering </w:t>
            </w:r>
          </w:p>
          <w:p w14:paraId="044EEB22" w14:textId="77777777" w:rsidR="00F8120C" w:rsidRDefault="00F8120C" w:rsidP="00F8120C">
            <w:pPr>
              <w:numPr>
                <w:ilvl w:val="0"/>
                <w:numId w:val="5"/>
              </w:numPr>
              <w:spacing w:line="276" w:lineRule="auto"/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eastAsia="en-GB"/>
              </w:rPr>
            </w:pPr>
            <w:r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eastAsia="en-GB"/>
              </w:rPr>
              <w:t xml:space="preserve">Relevant experience will be considered an asset </w:t>
            </w:r>
          </w:p>
          <w:p w14:paraId="23E8B7B9" w14:textId="37AB96CB" w:rsidR="000001B0" w:rsidRDefault="00F8120C" w:rsidP="00F8120C">
            <w:pPr>
              <w:numPr>
                <w:ilvl w:val="0"/>
                <w:numId w:val="5"/>
              </w:numPr>
              <w:spacing w:line="276" w:lineRule="auto"/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eastAsia="en-GB"/>
              </w:rPr>
            </w:pPr>
            <w:r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eastAsia="en-GB"/>
              </w:rPr>
              <w:t>Excellent knowledge of</w:t>
            </w:r>
            <w:r w:rsidR="000001B0" w:rsidRPr="000001B0"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eastAsia="en-GB"/>
              </w:rPr>
              <w:t xml:space="preserve"> English </w:t>
            </w:r>
          </w:p>
          <w:p w14:paraId="073012FD" w14:textId="77777777" w:rsidR="00774F3A" w:rsidRPr="00774F3A" w:rsidRDefault="00774F3A" w:rsidP="00774F3A">
            <w:pPr>
              <w:numPr>
                <w:ilvl w:val="0"/>
                <w:numId w:val="5"/>
              </w:numPr>
              <w:spacing w:line="276" w:lineRule="auto"/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eastAsia="en-GB"/>
              </w:rPr>
            </w:pPr>
            <w:r w:rsidRPr="00774F3A"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eastAsia="en-GB"/>
              </w:rPr>
              <w:t>Experience with programming (MATLAB, Python, etc.) and advanced MS Office user</w:t>
            </w:r>
          </w:p>
          <w:p w14:paraId="3246DEE9" w14:textId="2A0D23F3" w:rsidR="006E3C6A" w:rsidRPr="00980BFE" w:rsidRDefault="00C83352" w:rsidP="00F8120C">
            <w:pPr>
              <w:numPr>
                <w:ilvl w:val="0"/>
                <w:numId w:val="5"/>
              </w:numPr>
              <w:spacing w:line="276" w:lineRule="auto"/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eastAsia="en-GB"/>
              </w:rPr>
            </w:pPr>
            <w:r w:rsidRPr="00980BFE"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eastAsia="en-GB"/>
              </w:rPr>
              <w:t xml:space="preserve">Driven with good </w:t>
            </w:r>
            <w:r w:rsidR="000001B0"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eastAsia="en-GB"/>
              </w:rPr>
              <w:t xml:space="preserve">communication and </w:t>
            </w:r>
            <w:r w:rsidRPr="00980BFE"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eastAsia="en-GB"/>
              </w:rPr>
              <w:t xml:space="preserve">organizational skills </w:t>
            </w:r>
            <w:r w:rsidR="00F8120C"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eastAsia="en-GB"/>
              </w:rPr>
              <w:t>and ability to resolve conflicts smoothly</w:t>
            </w:r>
          </w:p>
          <w:p w14:paraId="7404DB14" w14:textId="77777777" w:rsidR="0077383E" w:rsidRPr="00980BFE" w:rsidRDefault="0077383E" w:rsidP="0077383E">
            <w:pPr>
              <w:rPr>
                <w:rFonts w:ascii="Century Gothic" w:hAnsi="Century Gothic"/>
                <w:sz w:val="22"/>
                <w:szCs w:val="22"/>
              </w:rPr>
            </w:pPr>
          </w:p>
          <w:p w14:paraId="55FF2DBE" w14:textId="47ACB6CC" w:rsidR="009C0C67" w:rsidRPr="00980BFE" w:rsidRDefault="009C0C67" w:rsidP="009C0C67">
            <w:pPr>
              <w:spacing w:before="100" w:beforeAutospacing="1" w:after="100" w:afterAutospacing="1"/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val="en-GB" w:eastAsia="en-GB"/>
              </w:rPr>
            </w:pPr>
            <w:r w:rsidRPr="009C0C67"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eastAsia="en-GB"/>
              </w:rPr>
              <w:t>The position is permanent and</w:t>
            </w:r>
            <w:r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eastAsia="en-GB"/>
              </w:rPr>
              <w:t xml:space="preserve"> the candidate</w:t>
            </w:r>
            <w:r w:rsidR="003165DC"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eastAsia="en-GB"/>
              </w:rPr>
              <w:t>’s readiness should be not more than a month.</w:t>
            </w:r>
            <w:bookmarkStart w:id="0" w:name="_GoBack"/>
            <w:bookmarkEnd w:id="0"/>
            <w:r w:rsidR="003165DC"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eastAsia="en-GB"/>
              </w:rPr>
              <w:t xml:space="preserve"> </w:t>
            </w:r>
          </w:p>
          <w:p w14:paraId="2CA4D3D6" w14:textId="57C4D57F" w:rsidR="00C47751" w:rsidRDefault="00C47751" w:rsidP="00C47751">
            <w:pPr>
              <w:spacing w:before="100" w:beforeAutospacing="1" w:after="100" w:afterAutospacing="1"/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val="en-GB" w:eastAsia="en-GB"/>
              </w:rPr>
            </w:pPr>
            <w:r w:rsidRPr="00980BFE"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eastAsia="en-GB"/>
              </w:rPr>
              <w:t xml:space="preserve">To apply for this role </w:t>
            </w:r>
            <w:r w:rsidRPr="00980BFE"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val="en-GB" w:eastAsia="en-GB"/>
              </w:rPr>
              <w:t xml:space="preserve">kindly upload your CV following the instructions into the company’s career website. </w:t>
            </w:r>
          </w:p>
          <w:p w14:paraId="4A5F7ECD" w14:textId="77777777" w:rsidR="00C47751" w:rsidRPr="00980BFE" w:rsidRDefault="004114FA" w:rsidP="00C47751">
            <w:pPr>
              <w:spacing w:line="276" w:lineRule="auto"/>
              <w:ind w:left="451"/>
              <w:jc w:val="center"/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val="en-GB" w:eastAsia="en-GB"/>
              </w:rPr>
            </w:pPr>
            <w:hyperlink r:id="rId7" w:history="1">
              <w:r w:rsidR="00C47751" w:rsidRPr="00980BFE">
                <w:rPr>
                  <w:rStyle w:val="Hyperlink"/>
                  <w:rFonts w:ascii="Century Gothic" w:hAnsi="Century Gothic"/>
                  <w:bCs/>
                  <w:sz w:val="22"/>
                  <w:szCs w:val="22"/>
                  <w:lang w:val="en-GB" w:eastAsia="en-GB"/>
                </w:rPr>
                <w:t>http://career.minervamarine.com/recruitment/JobSearch.aspx</w:t>
              </w:r>
            </w:hyperlink>
            <w:r w:rsidR="00C47751" w:rsidRPr="00980BFE"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val="en-GB" w:eastAsia="en-GB"/>
              </w:rPr>
              <w:t xml:space="preserve"> </w:t>
            </w:r>
          </w:p>
          <w:p w14:paraId="4C9051F1" w14:textId="77777777" w:rsidR="002203AF" w:rsidRPr="009C0C67" w:rsidRDefault="002203AF" w:rsidP="009C0C67">
            <w:pPr>
              <w:spacing w:line="276" w:lineRule="auto"/>
              <w:ind w:left="451"/>
              <w:jc w:val="center"/>
              <w:rPr>
                <w:rFonts w:ascii="Century Gothic" w:hAnsi="Century Gothic"/>
                <w:bCs/>
                <w:color w:val="44546A" w:themeColor="text2"/>
                <w:sz w:val="22"/>
                <w:szCs w:val="22"/>
                <w:lang w:eastAsia="en-GB"/>
              </w:rPr>
            </w:pPr>
          </w:p>
          <w:p w14:paraId="5AABCAFB" w14:textId="160F99FD" w:rsidR="004862C1" w:rsidRPr="009C0C67" w:rsidRDefault="004862C1" w:rsidP="009C0C67">
            <w:pPr>
              <w:spacing w:line="276" w:lineRule="auto"/>
              <w:ind w:left="451"/>
              <w:jc w:val="center"/>
              <w:rPr>
                <w:b/>
                <w:bCs/>
                <w:color w:val="44546A" w:themeColor="text2"/>
                <w:sz w:val="20"/>
                <w:lang w:eastAsia="en-GB"/>
              </w:rPr>
            </w:pPr>
          </w:p>
        </w:tc>
      </w:tr>
    </w:tbl>
    <w:p w14:paraId="344D15A6" w14:textId="77777777" w:rsidR="00BA7257" w:rsidRPr="009C0E21" w:rsidRDefault="00BA7257" w:rsidP="00D76DAF">
      <w:pPr>
        <w:spacing w:after="160" w:line="259" w:lineRule="auto"/>
        <w:rPr>
          <w:bCs/>
          <w:color w:val="44546A" w:themeColor="text2"/>
          <w:sz w:val="20"/>
          <w:lang w:val="en-GB" w:eastAsia="en-GB"/>
        </w:rPr>
      </w:pPr>
    </w:p>
    <w:sectPr w:rsidR="00BA7257" w:rsidRPr="009C0E21" w:rsidSect="00B118CD">
      <w:headerReference w:type="default" r:id="rId8"/>
      <w:pgSz w:w="11906" w:h="16838" w:code="9"/>
      <w:pgMar w:top="1440" w:right="1797" w:bottom="1440" w:left="1797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D2F3FF" w14:textId="77777777" w:rsidR="004114FA" w:rsidRDefault="004114FA" w:rsidP="00B118CD">
      <w:r>
        <w:separator/>
      </w:r>
    </w:p>
  </w:endnote>
  <w:endnote w:type="continuationSeparator" w:id="0">
    <w:p w14:paraId="04282B1C" w14:textId="77777777" w:rsidR="004114FA" w:rsidRDefault="004114FA" w:rsidP="00B118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21E4E5" w14:textId="77777777" w:rsidR="004114FA" w:rsidRDefault="004114FA" w:rsidP="00B118CD">
      <w:r>
        <w:separator/>
      </w:r>
    </w:p>
  </w:footnote>
  <w:footnote w:type="continuationSeparator" w:id="0">
    <w:p w14:paraId="1A3C7A44" w14:textId="77777777" w:rsidR="004114FA" w:rsidRDefault="004114FA" w:rsidP="00B118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1350" w:type="dxa"/>
      <w:tblInd w:w="-1520" w:type="dxa"/>
      <w:tblLayout w:type="fixed"/>
      <w:tblLook w:val="01E0" w:firstRow="1" w:lastRow="1" w:firstColumn="1" w:lastColumn="1" w:noHBand="0" w:noVBand="0"/>
    </w:tblPr>
    <w:tblGrid>
      <w:gridCol w:w="7566"/>
      <w:gridCol w:w="3784"/>
    </w:tblGrid>
    <w:tr w:rsidR="00B118CD" w14:paraId="1024A9A6" w14:textId="77777777" w:rsidTr="00B118CD">
      <w:trPr>
        <w:trHeight w:hRule="exact" w:val="284"/>
      </w:trPr>
      <w:tc>
        <w:tcPr>
          <w:tcW w:w="11350" w:type="dxa"/>
          <w:gridSpan w:val="2"/>
          <w:shd w:val="clear" w:color="auto" w:fill="8496B0"/>
        </w:tcPr>
        <w:p w14:paraId="096F5BE2" w14:textId="77777777" w:rsidR="00B118CD" w:rsidRDefault="00B118CD" w:rsidP="00B118CD">
          <w:pPr>
            <w:ind w:left="72"/>
            <w:rPr>
              <w:rFonts w:ascii="Arial" w:hAnsi="Arial" w:cs="Arial"/>
              <w:sz w:val="18"/>
              <w:szCs w:val="18"/>
            </w:rPr>
          </w:pPr>
        </w:p>
      </w:tc>
    </w:tr>
    <w:tr w:rsidR="00B118CD" w14:paraId="695CBF2C" w14:textId="77777777" w:rsidTr="00B118CD">
      <w:trPr>
        <w:cantSplit/>
        <w:trHeight w:hRule="exact" w:val="567"/>
      </w:trPr>
      <w:tc>
        <w:tcPr>
          <w:tcW w:w="7566" w:type="dxa"/>
          <w:shd w:val="clear" w:color="auto" w:fill="8496B0"/>
        </w:tcPr>
        <w:p w14:paraId="698CEFC9" w14:textId="77777777" w:rsidR="00B118CD" w:rsidRDefault="00B118CD" w:rsidP="00B118CD">
          <w:pPr>
            <w:rPr>
              <w:rFonts w:ascii="Arial" w:hAnsi="Arial" w:cs="Arial"/>
              <w:sz w:val="18"/>
              <w:szCs w:val="18"/>
            </w:rPr>
          </w:pPr>
        </w:p>
      </w:tc>
      <w:tc>
        <w:tcPr>
          <w:tcW w:w="3784" w:type="dxa"/>
          <w:vMerge w:val="restart"/>
          <w:vAlign w:val="bottom"/>
        </w:tcPr>
        <w:p w14:paraId="5ED7F1D8" w14:textId="77777777" w:rsidR="00B118CD" w:rsidRDefault="009332B7" w:rsidP="00B118CD">
          <w:pPr>
            <w:rPr>
              <w:rFonts w:ascii="Arial" w:hAnsi="Arial" w:cs="Arial"/>
              <w:sz w:val="18"/>
              <w:szCs w:val="18"/>
            </w:rPr>
          </w:pPr>
          <w:r>
            <w:rPr>
              <w:noProof/>
            </w:rPr>
            <w:drawing>
              <wp:inline distT="0" distB="0" distL="0" distR="0" wp14:anchorId="3E4DF741" wp14:editId="501359F2">
                <wp:extent cx="1252220" cy="360045"/>
                <wp:effectExtent l="0" t="0" r="5080" b="190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2220" cy="36004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D65E707" w14:textId="77777777" w:rsidR="009332B7" w:rsidRDefault="009332B7" w:rsidP="00B118CD">
          <w:pPr>
            <w:rPr>
              <w:rFonts w:ascii="Arial" w:hAnsi="Arial" w:cs="Arial"/>
              <w:sz w:val="18"/>
              <w:szCs w:val="18"/>
            </w:rPr>
          </w:pPr>
        </w:p>
      </w:tc>
    </w:tr>
    <w:tr w:rsidR="00B118CD" w14:paraId="72E7C13D" w14:textId="77777777" w:rsidTr="00B118CD">
      <w:trPr>
        <w:cantSplit/>
        <w:trHeight w:hRule="exact" w:val="227"/>
      </w:trPr>
      <w:tc>
        <w:tcPr>
          <w:tcW w:w="7566" w:type="dxa"/>
        </w:tcPr>
        <w:p w14:paraId="261EEDB4" w14:textId="77777777" w:rsidR="00B118CD" w:rsidRDefault="00B118CD" w:rsidP="00B118CD">
          <w:pPr>
            <w:rPr>
              <w:rFonts w:ascii="Arial" w:hAnsi="Arial" w:cs="Arial"/>
              <w:sz w:val="18"/>
              <w:szCs w:val="18"/>
            </w:rPr>
          </w:pPr>
        </w:p>
      </w:tc>
      <w:tc>
        <w:tcPr>
          <w:tcW w:w="3784" w:type="dxa"/>
          <w:vMerge/>
        </w:tcPr>
        <w:p w14:paraId="0B91C964" w14:textId="77777777" w:rsidR="00B118CD" w:rsidRDefault="00B118CD" w:rsidP="00B118CD">
          <w:pPr>
            <w:rPr>
              <w:rFonts w:ascii="Arial" w:hAnsi="Arial" w:cs="Arial"/>
              <w:sz w:val="18"/>
              <w:szCs w:val="18"/>
            </w:rPr>
          </w:pPr>
        </w:p>
      </w:tc>
    </w:tr>
    <w:tr w:rsidR="00B118CD" w14:paraId="0B984278" w14:textId="77777777" w:rsidTr="00B118CD">
      <w:trPr>
        <w:trHeight w:hRule="exact" w:val="227"/>
      </w:trPr>
      <w:tc>
        <w:tcPr>
          <w:tcW w:w="11350" w:type="dxa"/>
          <w:gridSpan w:val="2"/>
          <w:shd w:val="clear" w:color="auto" w:fill="8496B0"/>
        </w:tcPr>
        <w:p w14:paraId="3FED3F0A" w14:textId="77777777" w:rsidR="00B118CD" w:rsidRDefault="00B118CD" w:rsidP="00B118CD">
          <w:pPr>
            <w:rPr>
              <w:rFonts w:ascii="Arial" w:hAnsi="Arial" w:cs="Arial"/>
              <w:sz w:val="18"/>
              <w:szCs w:val="18"/>
            </w:rPr>
          </w:pPr>
        </w:p>
      </w:tc>
    </w:tr>
    <w:tr w:rsidR="00B118CD" w14:paraId="46497421" w14:textId="77777777" w:rsidTr="00B118CD">
      <w:trPr>
        <w:trHeight w:hRule="exact" w:val="284"/>
      </w:trPr>
      <w:tc>
        <w:tcPr>
          <w:tcW w:w="11350" w:type="dxa"/>
          <w:gridSpan w:val="2"/>
        </w:tcPr>
        <w:p w14:paraId="6B3AB548" w14:textId="77777777" w:rsidR="00B118CD" w:rsidRDefault="00B118CD" w:rsidP="00B118CD">
          <w:pPr>
            <w:rPr>
              <w:rFonts w:ascii="Arial" w:hAnsi="Arial" w:cs="Arial"/>
              <w:sz w:val="18"/>
              <w:szCs w:val="18"/>
            </w:rPr>
          </w:pPr>
        </w:p>
      </w:tc>
    </w:tr>
    <w:tr w:rsidR="00B118CD" w14:paraId="0DD889E0" w14:textId="77777777" w:rsidTr="00B118CD">
      <w:trPr>
        <w:trHeight w:hRule="exact" w:val="284"/>
      </w:trPr>
      <w:tc>
        <w:tcPr>
          <w:tcW w:w="11350" w:type="dxa"/>
          <w:gridSpan w:val="2"/>
        </w:tcPr>
        <w:p w14:paraId="0AF90243" w14:textId="77777777" w:rsidR="00B118CD" w:rsidRDefault="00B118CD" w:rsidP="00B118CD">
          <w:pPr>
            <w:rPr>
              <w:rFonts w:ascii="Arial" w:hAnsi="Arial" w:cs="Arial"/>
              <w:sz w:val="18"/>
              <w:szCs w:val="18"/>
            </w:rPr>
          </w:pPr>
        </w:p>
      </w:tc>
    </w:tr>
  </w:tbl>
  <w:p w14:paraId="472E1F6E" w14:textId="77777777" w:rsidR="00B118CD" w:rsidRDefault="00B118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16D06"/>
    <w:multiLevelType w:val="hybridMultilevel"/>
    <w:tmpl w:val="7D12B6E4"/>
    <w:lvl w:ilvl="0" w:tplc="DD4AE9A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75AA1C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C625B7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3FEF2D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A3A77F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9BEE31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84ED1B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76E116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884F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35155C"/>
    <w:multiLevelType w:val="hybridMultilevel"/>
    <w:tmpl w:val="5DAAC682"/>
    <w:lvl w:ilvl="0" w:tplc="1486B0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882001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F380E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4D27F7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4CE28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728C7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C480F9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A2EEFB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0A483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B456D"/>
    <w:multiLevelType w:val="hybridMultilevel"/>
    <w:tmpl w:val="2F227FD0"/>
    <w:lvl w:ilvl="0" w:tplc="B43CF3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A68B3B2">
      <w:start w:val="53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9231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AD82F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F969A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AAA2D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7A459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9F6ED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B2C82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C0D10E7"/>
    <w:multiLevelType w:val="hybridMultilevel"/>
    <w:tmpl w:val="53FA13C2"/>
    <w:lvl w:ilvl="0" w:tplc="797CED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390417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08E7C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63A6D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3E010A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68CE6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83ACE9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35A77C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968A43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BE5BDE"/>
    <w:multiLevelType w:val="hybridMultilevel"/>
    <w:tmpl w:val="20B4E302"/>
    <w:lvl w:ilvl="0" w:tplc="87AEAB6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4C22D2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78C9AD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144E7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6F045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50858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4E719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3DE4B9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B12184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B466C"/>
    <w:multiLevelType w:val="hybridMultilevel"/>
    <w:tmpl w:val="C8A4F2BA"/>
    <w:lvl w:ilvl="0" w:tplc="77B494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60983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CA4D78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E613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2E6DE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7EA7F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E58160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950749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564EA9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FC2F40"/>
    <w:multiLevelType w:val="hybridMultilevel"/>
    <w:tmpl w:val="BCDA9F1A"/>
    <w:lvl w:ilvl="0" w:tplc="5770C57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EECC08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C4C2AD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F2402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8607E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38418F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902BC2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6E2C6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C381D7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6C6E8E"/>
    <w:multiLevelType w:val="hybridMultilevel"/>
    <w:tmpl w:val="0A10840E"/>
    <w:lvl w:ilvl="0" w:tplc="9774D1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E9821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C06C7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C9E29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BD4E8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05E31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20239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12465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2F2BA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17DB633C"/>
    <w:multiLevelType w:val="hybridMultilevel"/>
    <w:tmpl w:val="6B20017E"/>
    <w:lvl w:ilvl="0" w:tplc="AFA25A1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2802A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F0D9E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6C95B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8F8F49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FBC64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6A2E99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AC2D8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F2AAF8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5F2743"/>
    <w:multiLevelType w:val="hybridMultilevel"/>
    <w:tmpl w:val="FFF89B50"/>
    <w:lvl w:ilvl="0" w:tplc="C846AC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9E091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DA290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0EE2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D78D1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E895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ACC27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510D4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FC93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19D83AB2"/>
    <w:multiLevelType w:val="hybridMultilevel"/>
    <w:tmpl w:val="0DB07956"/>
    <w:lvl w:ilvl="0" w:tplc="63AE98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B702D5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F646A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A6E8E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09227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4521C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046AB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C654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D500C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2285043E"/>
    <w:multiLevelType w:val="hybridMultilevel"/>
    <w:tmpl w:val="CA967AD8"/>
    <w:lvl w:ilvl="0" w:tplc="3F4E11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2D0F94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81201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1647E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AA2C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2883B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5862F0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D1423E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9C270E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801FC2"/>
    <w:multiLevelType w:val="hybridMultilevel"/>
    <w:tmpl w:val="2BD279D6"/>
    <w:lvl w:ilvl="0" w:tplc="69F08E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B32329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35879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E67D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34C1D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FCA1C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02199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2F4B72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03E47A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49439B"/>
    <w:multiLevelType w:val="hybridMultilevel"/>
    <w:tmpl w:val="B1B85D34"/>
    <w:lvl w:ilvl="0" w:tplc="27AC7A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D347AD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42ABF5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FA6437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5906B0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105A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22984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B6E46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436E30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8C730B"/>
    <w:multiLevelType w:val="hybridMultilevel"/>
    <w:tmpl w:val="6B425E3E"/>
    <w:lvl w:ilvl="0" w:tplc="028881F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CAA917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52A1C0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D9CF30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354AF1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218F4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7D045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35EF60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B3AD4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D44A30"/>
    <w:multiLevelType w:val="hybridMultilevel"/>
    <w:tmpl w:val="C3AE89C6"/>
    <w:lvl w:ilvl="0" w:tplc="F80816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A76873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E7606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D9C6D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E7076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298EB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774B0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89077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9B6BF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38060DA6"/>
    <w:multiLevelType w:val="hybridMultilevel"/>
    <w:tmpl w:val="8132D8AC"/>
    <w:lvl w:ilvl="0" w:tplc="DD14EA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156A2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A6A254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60CF6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BD482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D5CE9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B9200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70282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CECFB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3AA334C3"/>
    <w:multiLevelType w:val="hybridMultilevel"/>
    <w:tmpl w:val="9D7646E2"/>
    <w:lvl w:ilvl="0" w:tplc="9C8407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496FA4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ECCF64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DF834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EFC0E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2AEAE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3A29E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8F64C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08A3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3F0C6F3C"/>
    <w:multiLevelType w:val="hybridMultilevel"/>
    <w:tmpl w:val="3AF415E4"/>
    <w:lvl w:ilvl="0" w:tplc="4C1E7D6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9D4A7B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96AB0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3C02F5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6C254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D12A3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8A71D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48C48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D02C67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CB3346"/>
    <w:multiLevelType w:val="hybridMultilevel"/>
    <w:tmpl w:val="6BDEA008"/>
    <w:lvl w:ilvl="0" w:tplc="C35C52E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950D4B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BC85C9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34CFF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06662C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95A331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8A2347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60B2E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B624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366E98"/>
    <w:multiLevelType w:val="hybridMultilevel"/>
    <w:tmpl w:val="2AF460B2"/>
    <w:lvl w:ilvl="0" w:tplc="06F09A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27E6D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6E266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9AC1F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4A1C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7CE1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916E2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5CE02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7A459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487624B1"/>
    <w:multiLevelType w:val="hybridMultilevel"/>
    <w:tmpl w:val="908CAC9E"/>
    <w:lvl w:ilvl="0" w:tplc="DECCCF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DA654E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79E8BF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7FCD2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02D61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D32B58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C477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DFACB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05CF1B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136EEA"/>
    <w:multiLevelType w:val="hybridMultilevel"/>
    <w:tmpl w:val="BCC6AA58"/>
    <w:lvl w:ilvl="0" w:tplc="6EA04BA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96CFFC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0062D2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7CE58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DBCA41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2E4145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9EC74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A68D5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06A7E2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40117C"/>
    <w:multiLevelType w:val="hybridMultilevel"/>
    <w:tmpl w:val="0472D02A"/>
    <w:lvl w:ilvl="0" w:tplc="97E6D49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E06410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E4676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26AED2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DCE81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A4A2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36AE6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0FE9CC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B804B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0E210A"/>
    <w:multiLevelType w:val="hybridMultilevel"/>
    <w:tmpl w:val="63902BAC"/>
    <w:lvl w:ilvl="0" w:tplc="B644C7F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4766E7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6C8788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0FC7F5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2B695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E327D4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59C240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2C6A07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C56DEE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A970BB"/>
    <w:multiLevelType w:val="hybridMultilevel"/>
    <w:tmpl w:val="2CF40F0E"/>
    <w:lvl w:ilvl="0" w:tplc="0A48C6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0DE55B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2DCED2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5CC4E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B875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03A170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92A066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A6EC9C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1722BB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3A643D"/>
    <w:multiLevelType w:val="hybridMultilevel"/>
    <w:tmpl w:val="88F83982"/>
    <w:lvl w:ilvl="0" w:tplc="81DC47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BE04C8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67CA9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FFC78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14652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68C4B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45AAC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120A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C9690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565C4A41"/>
    <w:multiLevelType w:val="hybridMultilevel"/>
    <w:tmpl w:val="AB148D50"/>
    <w:lvl w:ilvl="0" w:tplc="DE026DA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8E938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DD0DB0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00616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7BC87B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30E28C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C2880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2CA01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DEEAB7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A15D51"/>
    <w:multiLevelType w:val="hybridMultilevel"/>
    <w:tmpl w:val="4B0EBF90"/>
    <w:lvl w:ilvl="0" w:tplc="A3F2F68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3C3B7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182F8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2DC5BB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1EC2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8AA3F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5C89E0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C6C973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9149FC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392A69"/>
    <w:multiLevelType w:val="hybridMultilevel"/>
    <w:tmpl w:val="5C56C006"/>
    <w:lvl w:ilvl="0" w:tplc="365604E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9FE4E5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DA27B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5E2BDF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BC4661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6D659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C9859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194395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39E189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0D01E9"/>
    <w:multiLevelType w:val="multilevel"/>
    <w:tmpl w:val="D12409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32F2C69"/>
    <w:multiLevelType w:val="multilevel"/>
    <w:tmpl w:val="F752CF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736D5B51"/>
    <w:multiLevelType w:val="hybridMultilevel"/>
    <w:tmpl w:val="0F30DF2C"/>
    <w:lvl w:ilvl="0" w:tplc="2954EA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0EE08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C08B3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1562D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6BE8F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1321C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9AAE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1E26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478BF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777B7C95"/>
    <w:multiLevelType w:val="hybridMultilevel"/>
    <w:tmpl w:val="4462BA8C"/>
    <w:lvl w:ilvl="0" w:tplc="2B386D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2A0BF3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9C44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7EAE8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2491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04027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F4EB6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C94B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528C1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78C56B33"/>
    <w:multiLevelType w:val="hybridMultilevel"/>
    <w:tmpl w:val="A80A045E"/>
    <w:lvl w:ilvl="0" w:tplc="CE3A35F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4C01BA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D5C577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D547BB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1FC2E3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2BE18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3BA1DC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D5A9C8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11238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CF67AE"/>
    <w:multiLevelType w:val="hybridMultilevel"/>
    <w:tmpl w:val="8DC409CC"/>
    <w:lvl w:ilvl="0" w:tplc="16D2C4B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BA610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792338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DA73C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FC6CE5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E58B8E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7C6180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9A2C6A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57EE6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3B11A5"/>
    <w:multiLevelType w:val="hybridMultilevel"/>
    <w:tmpl w:val="51A44F8A"/>
    <w:lvl w:ilvl="0" w:tplc="C9E017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7E6109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A725F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20CEA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26C20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7F6FE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210C9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9D430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9429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"/>
  </w:num>
  <w:num w:numId="2">
    <w:abstractNumId w:val="34"/>
  </w:num>
  <w:num w:numId="3">
    <w:abstractNumId w:val="30"/>
  </w:num>
  <w:num w:numId="4">
    <w:abstractNumId w:val="30"/>
  </w:num>
  <w:num w:numId="5">
    <w:abstractNumId w:val="21"/>
  </w:num>
  <w:num w:numId="6">
    <w:abstractNumId w:val="28"/>
  </w:num>
  <w:num w:numId="7">
    <w:abstractNumId w:val="18"/>
  </w:num>
  <w:num w:numId="8">
    <w:abstractNumId w:val="14"/>
  </w:num>
  <w:num w:numId="9">
    <w:abstractNumId w:val="35"/>
  </w:num>
  <w:num w:numId="10">
    <w:abstractNumId w:val="25"/>
  </w:num>
  <w:num w:numId="11">
    <w:abstractNumId w:val="8"/>
  </w:num>
  <w:num w:numId="12">
    <w:abstractNumId w:val="29"/>
  </w:num>
  <w:num w:numId="13">
    <w:abstractNumId w:val="24"/>
  </w:num>
  <w:num w:numId="14">
    <w:abstractNumId w:val="4"/>
  </w:num>
  <w:num w:numId="15">
    <w:abstractNumId w:val="27"/>
  </w:num>
  <w:num w:numId="16">
    <w:abstractNumId w:val="19"/>
  </w:num>
  <w:num w:numId="17">
    <w:abstractNumId w:val="3"/>
  </w:num>
  <w:num w:numId="18">
    <w:abstractNumId w:val="31"/>
  </w:num>
  <w:num w:numId="19">
    <w:abstractNumId w:val="20"/>
  </w:num>
  <w:num w:numId="20">
    <w:abstractNumId w:val="9"/>
  </w:num>
  <w:num w:numId="21">
    <w:abstractNumId w:val="26"/>
  </w:num>
  <w:num w:numId="22">
    <w:abstractNumId w:val="10"/>
  </w:num>
  <w:num w:numId="23">
    <w:abstractNumId w:val="16"/>
  </w:num>
  <w:num w:numId="24">
    <w:abstractNumId w:val="15"/>
  </w:num>
  <w:num w:numId="25">
    <w:abstractNumId w:val="33"/>
  </w:num>
  <w:num w:numId="26">
    <w:abstractNumId w:val="17"/>
  </w:num>
  <w:num w:numId="27">
    <w:abstractNumId w:val="32"/>
  </w:num>
  <w:num w:numId="28">
    <w:abstractNumId w:val="7"/>
  </w:num>
  <w:num w:numId="29">
    <w:abstractNumId w:val="36"/>
  </w:num>
  <w:num w:numId="30">
    <w:abstractNumId w:val="12"/>
  </w:num>
  <w:num w:numId="31">
    <w:abstractNumId w:val="13"/>
  </w:num>
  <w:num w:numId="32">
    <w:abstractNumId w:val="23"/>
  </w:num>
  <w:num w:numId="33">
    <w:abstractNumId w:val="11"/>
  </w:num>
  <w:num w:numId="34">
    <w:abstractNumId w:val="6"/>
  </w:num>
  <w:num w:numId="35">
    <w:abstractNumId w:val="21"/>
  </w:num>
  <w:num w:numId="36">
    <w:abstractNumId w:val="5"/>
  </w:num>
  <w:num w:numId="37">
    <w:abstractNumId w:val="1"/>
  </w:num>
  <w:num w:numId="38">
    <w:abstractNumId w:val="0"/>
  </w:num>
  <w:num w:numId="3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1MLQ0tzAwszCwNDVV0lEKTi0uzszPAykwrgUAXKBr6iwAAAA="/>
  </w:docVars>
  <w:rsids>
    <w:rsidRoot w:val="00B118CD"/>
    <w:rsid w:val="000001B0"/>
    <w:rsid w:val="0004121F"/>
    <w:rsid w:val="00043B77"/>
    <w:rsid w:val="0004460D"/>
    <w:rsid w:val="000605A5"/>
    <w:rsid w:val="00071B86"/>
    <w:rsid w:val="000729EE"/>
    <w:rsid w:val="00095E27"/>
    <w:rsid w:val="000B38FA"/>
    <w:rsid w:val="000C0287"/>
    <w:rsid w:val="000D06E1"/>
    <w:rsid w:val="000D6388"/>
    <w:rsid w:val="000F5009"/>
    <w:rsid w:val="0010005A"/>
    <w:rsid w:val="0017320E"/>
    <w:rsid w:val="001B7418"/>
    <w:rsid w:val="001D30AA"/>
    <w:rsid w:val="001E3535"/>
    <w:rsid w:val="001F56F0"/>
    <w:rsid w:val="001F7CE8"/>
    <w:rsid w:val="002041FF"/>
    <w:rsid w:val="002203AF"/>
    <w:rsid w:val="002244C0"/>
    <w:rsid w:val="002266C0"/>
    <w:rsid w:val="002326FA"/>
    <w:rsid w:val="0025070F"/>
    <w:rsid w:val="002554C9"/>
    <w:rsid w:val="0026461F"/>
    <w:rsid w:val="002874D8"/>
    <w:rsid w:val="002A149F"/>
    <w:rsid w:val="002B467F"/>
    <w:rsid w:val="002B65F0"/>
    <w:rsid w:val="002C5BAE"/>
    <w:rsid w:val="002C7F12"/>
    <w:rsid w:val="002D5530"/>
    <w:rsid w:val="002E6B14"/>
    <w:rsid w:val="00301470"/>
    <w:rsid w:val="0031067D"/>
    <w:rsid w:val="003165DC"/>
    <w:rsid w:val="00327233"/>
    <w:rsid w:val="00350C34"/>
    <w:rsid w:val="003522A9"/>
    <w:rsid w:val="0035545D"/>
    <w:rsid w:val="00365009"/>
    <w:rsid w:val="003658D5"/>
    <w:rsid w:val="00371515"/>
    <w:rsid w:val="00377522"/>
    <w:rsid w:val="00380859"/>
    <w:rsid w:val="00385C0F"/>
    <w:rsid w:val="003A3D5C"/>
    <w:rsid w:val="003B2F9E"/>
    <w:rsid w:val="003F4BB3"/>
    <w:rsid w:val="004114FA"/>
    <w:rsid w:val="00426465"/>
    <w:rsid w:val="004334B1"/>
    <w:rsid w:val="00434124"/>
    <w:rsid w:val="00450FB4"/>
    <w:rsid w:val="0045274C"/>
    <w:rsid w:val="00463F21"/>
    <w:rsid w:val="00473B70"/>
    <w:rsid w:val="004862C1"/>
    <w:rsid w:val="00496661"/>
    <w:rsid w:val="0049722C"/>
    <w:rsid w:val="004F22A0"/>
    <w:rsid w:val="004F5A76"/>
    <w:rsid w:val="005009A2"/>
    <w:rsid w:val="00526FFC"/>
    <w:rsid w:val="005326A5"/>
    <w:rsid w:val="00541F70"/>
    <w:rsid w:val="0055078C"/>
    <w:rsid w:val="005532E4"/>
    <w:rsid w:val="00566394"/>
    <w:rsid w:val="00570C07"/>
    <w:rsid w:val="00594B01"/>
    <w:rsid w:val="005C5FBF"/>
    <w:rsid w:val="005D3145"/>
    <w:rsid w:val="00614512"/>
    <w:rsid w:val="00617F20"/>
    <w:rsid w:val="006245A9"/>
    <w:rsid w:val="00653897"/>
    <w:rsid w:val="00653F16"/>
    <w:rsid w:val="006660E2"/>
    <w:rsid w:val="0068376C"/>
    <w:rsid w:val="006A4CCA"/>
    <w:rsid w:val="006B4F03"/>
    <w:rsid w:val="006C29B8"/>
    <w:rsid w:val="006C51C3"/>
    <w:rsid w:val="006E3C6A"/>
    <w:rsid w:val="006F34DE"/>
    <w:rsid w:val="006F58EB"/>
    <w:rsid w:val="006F696D"/>
    <w:rsid w:val="00702EA2"/>
    <w:rsid w:val="0074354B"/>
    <w:rsid w:val="007570A7"/>
    <w:rsid w:val="0077383E"/>
    <w:rsid w:val="00774F3A"/>
    <w:rsid w:val="00793BCF"/>
    <w:rsid w:val="007968C3"/>
    <w:rsid w:val="007D23E6"/>
    <w:rsid w:val="007D36AF"/>
    <w:rsid w:val="007E0C85"/>
    <w:rsid w:val="00831294"/>
    <w:rsid w:val="008326C0"/>
    <w:rsid w:val="00863DD1"/>
    <w:rsid w:val="0087194E"/>
    <w:rsid w:val="00880F15"/>
    <w:rsid w:val="008A44C3"/>
    <w:rsid w:val="008A480B"/>
    <w:rsid w:val="008B4C36"/>
    <w:rsid w:val="008C187C"/>
    <w:rsid w:val="008D4085"/>
    <w:rsid w:val="008D69DC"/>
    <w:rsid w:val="008E7AC2"/>
    <w:rsid w:val="008F0E87"/>
    <w:rsid w:val="008F5608"/>
    <w:rsid w:val="008F5E81"/>
    <w:rsid w:val="00914222"/>
    <w:rsid w:val="009332B7"/>
    <w:rsid w:val="00947A85"/>
    <w:rsid w:val="00955BB5"/>
    <w:rsid w:val="00980BFE"/>
    <w:rsid w:val="00982073"/>
    <w:rsid w:val="009904BC"/>
    <w:rsid w:val="009B0246"/>
    <w:rsid w:val="009C0C67"/>
    <w:rsid w:val="009C0E21"/>
    <w:rsid w:val="009E2882"/>
    <w:rsid w:val="009E2F73"/>
    <w:rsid w:val="009F7169"/>
    <w:rsid w:val="00A212C1"/>
    <w:rsid w:val="00A57F56"/>
    <w:rsid w:val="00A87732"/>
    <w:rsid w:val="00A95851"/>
    <w:rsid w:val="00A97020"/>
    <w:rsid w:val="00AA2DAD"/>
    <w:rsid w:val="00AB3512"/>
    <w:rsid w:val="00B118CD"/>
    <w:rsid w:val="00B13F61"/>
    <w:rsid w:val="00B221DA"/>
    <w:rsid w:val="00B42198"/>
    <w:rsid w:val="00B444D9"/>
    <w:rsid w:val="00B72768"/>
    <w:rsid w:val="00B9368F"/>
    <w:rsid w:val="00BA7257"/>
    <w:rsid w:val="00BB1536"/>
    <w:rsid w:val="00BB4401"/>
    <w:rsid w:val="00BB7839"/>
    <w:rsid w:val="00BB7843"/>
    <w:rsid w:val="00BE72C0"/>
    <w:rsid w:val="00C47751"/>
    <w:rsid w:val="00C5500F"/>
    <w:rsid w:val="00C6610C"/>
    <w:rsid w:val="00C83352"/>
    <w:rsid w:val="00CC0635"/>
    <w:rsid w:val="00CC0A54"/>
    <w:rsid w:val="00CD3CAB"/>
    <w:rsid w:val="00CE6E64"/>
    <w:rsid w:val="00CF185A"/>
    <w:rsid w:val="00D31A72"/>
    <w:rsid w:val="00D432E1"/>
    <w:rsid w:val="00D536A6"/>
    <w:rsid w:val="00D57C4B"/>
    <w:rsid w:val="00D7593B"/>
    <w:rsid w:val="00D76DAF"/>
    <w:rsid w:val="00D80BAD"/>
    <w:rsid w:val="00D84DAF"/>
    <w:rsid w:val="00D8767C"/>
    <w:rsid w:val="00DC79C8"/>
    <w:rsid w:val="00DF0935"/>
    <w:rsid w:val="00E02AC9"/>
    <w:rsid w:val="00E1137A"/>
    <w:rsid w:val="00E504D0"/>
    <w:rsid w:val="00E55FB5"/>
    <w:rsid w:val="00E628E0"/>
    <w:rsid w:val="00E65B21"/>
    <w:rsid w:val="00E81EA1"/>
    <w:rsid w:val="00E96FE7"/>
    <w:rsid w:val="00EB7191"/>
    <w:rsid w:val="00EB7834"/>
    <w:rsid w:val="00EC097E"/>
    <w:rsid w:val="00EC4694"/>
    <w:rsid w:val="00F1655C"/>
    <w:rsid w:val="00F3077F"/>
    <w:rsid w:val="00F45D53"/>
    <w:rsid w:val="00F56F49"/>
    <w:rsid w:val="00F8120C"/>
    <w:rsid w:val="00F95934"/>
    <w:rsid w:val="00FA0567"/>
    <w:rsid w:val="00FC0420"/>
    <w:rsid w:val="00FC5925"/>
    <w:rsid w:val="00FE6A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ED4B04"/>
  <w15:chartTrackingRefBased/>
  <w15:docId w15:val="{10F6E4DA-E0A0-4CA4-96EC-4D7104E65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118C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2">
    <w:name w:val="heading 2"/>
    <w:basedOn w:val="Normal"/>
    <w:link w:val="Heading2Char"/>
    <w:uiPriority w:val="9"/>
    <w:qFormat/>
    <w:rsid w:val="002B467F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18CD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18CD"/>
  </w:style>
  <w:style w:type="paragraph" w:styleId="Footer">
    <w:name w:val="footer"/>
    <w:basedOn w:val="Normal"/>
    <w:link w:val="FooterChar"/>
    <w:uiPriority w:val="99"/>
    <w:unhideWhenUsed/>
    <w:rsid w:val="00B118CD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18CD"/>
  </w:style>
  <w:style w:type="paragraph" w:customStyle="1" w:styleId="Noparagraphstyle">
    <w:name w:val="[No paragraph style]"/>
    <w:rsid w:val="00B118CD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  <w:lang w:val="en-GB" w:eastAsia="en-GB"/>
    </w:rPr>
  </w:style>
  <w:style w:type="paragraph" w:styleId="ListParagraph">
    <w:name w:val="List Paragraph"/>
    <w:basedOn w:val="Normal"/>
    <w:uiPriority w:val="34"/>
    <w:qFormat/>
    <w:rsid w:val="00D432E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70C0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663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151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1515"/>
    <w:rPr>
      <w:rFonts w:ascii="Segoe UI" w:eastAsia="Times New Roman" w:hAnsi="Segoe UI" w:cs="Segoe UI"/>
      <w:sz w:val="18"/>
      <w:szCs w:val="1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2B467F"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paragraph" w:styleId="NormalWeb">
    <w:name w:val="Normal (Web)"/>
    <w:basedOn w:val="Normal"/>
    <w:uiPriority w:val="99"/>
    <w:semiHidden/>
    <w:unhideWhenUsed/>
    <w:rsid w:val="002B467F"/>
    <w:pPr>
      <w:spacing w:before="100" w:beforeAutospacing="1" w:after="100" w:afterAutospacing="1"/>
    </w:pPr>
  </w:style>
  <w:style w:type="paragraph" w:customStyle="1" w:styleId="Default">
    <w:name w:val="Default"/>
    <w:rsid w:val="002203A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10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519433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96509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87189">
          <w:marLeft w:val="130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69704">
          <w:marLeft w:val="130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86064">
          <w:marLeft w:val="130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98733">
          <w:marLeft w:val="130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61115">
          <w:marLeft w:val="130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441986">
          <w:marLeft w:val="130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4984">
          <w:marLeft w:val="130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995">
          <w:marLeft w:val="130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71075">
          <w:marLeft w:val="130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99088">
          <w:marLeft w:val="130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50265">
          <w:marLeft w:val="130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08749">
          <w:marLeft w:val="130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3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502779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55868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776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9803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081336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44375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85127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0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95839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7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1178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83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90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2212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79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025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11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748189">
          <w:marLeft w:val="27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285362">
          <w:marLeft w:val="27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8217">
          <w:marLeft w:val="27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6902">
          <w:marLeft w:val="27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00344">
          <w:marLeft w:val="27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6359">
          <w:marLeft w:val="27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6906">
          <w:marLeft w:val="27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47010">
          <w:marLeft w:val="27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26065">
          <w:marLeft w:val="27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64">
          <w:marLeft w:val="27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94839">
          <w:marLeft w:val="27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2798">
          <w:marLeft w:val="27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65156">
          <w:marLeft w:val="27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74567">
          <w:marLeft w:val="27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370381">
          <w:marLeft w:val="27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740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7743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84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5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021873">
          <w:marLeft w:val="27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04330">
          <w:marLeft w:val="27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20040">
          <w:marLeft w:val="27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8365">
          <w:marLeft w:val="27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16414">
          <w:marLeft w:val="27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170648">
          <w:marLeft w:val="27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79339">
          <w:marLeft w:val="27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9148">
          <w:marLeft w:val="27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00234">
          <w:marLeft w:val="27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9053">
          <w:marLeft w:val="27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69292">
          <w:marLeft w:val="27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81621">
          <w:marLeft w:val="27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794232">
          <w:marLeft w:val="27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35339">
          <w:marLeft w:val="27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9925">
          <w:marLeft w:val="27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15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3444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45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96845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49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827129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2377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8640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11115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16077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3372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90296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780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63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165627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481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69943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08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7496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1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4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3455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98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5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95194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6486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8063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21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0485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330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979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7861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048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3279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233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51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67014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287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002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26413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24581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6279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7049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74092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1576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9168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22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02398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858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274092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59007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6669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087230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69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050602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7696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353017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3345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471152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3952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915057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8074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9375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5338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7607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1679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43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3176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22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3855">
          <w:marLeft w:val="130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88068">
          <w:marLeft w:val="130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9265">
          <w:marLeft w:val="130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45631">
          <w:marLeft w:val="130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973538">
          <w:marLeft w:val="130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2528">
          <w:marLeft w:val="130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2760">
          <w:marLeft w:val="130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766">
          <w:marLeft w:val="130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756953">
          <w:marLeft w:val="130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1096">
          <w:marLeft w:val="130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4824">
          <w:marLeft w:val="130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80642">
          <w:marLeft w:val="130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56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3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84083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54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016775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2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8136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84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1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7494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3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55638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81442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4316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4300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4431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51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295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556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637981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499532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626384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897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526461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94499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17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90393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855293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5456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29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9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2179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75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47393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43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98834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39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331133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5105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46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61259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748854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559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54427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6012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3357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4272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919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74735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94498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6796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43998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12658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30163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4294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4559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412884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80567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6125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0942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24209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8609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37777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1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1772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35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354540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5718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4467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249833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81410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950347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75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212560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07248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84535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514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19929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73901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76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8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229117">
          <w:marLeft w:val="130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3540">
          <w:marLeft w:val="130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562727">
          <w:marLeft w:val="130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76857">
          <w:marLeft w:val="130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60254">
          <w:marLeft w:val="130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31785">
          <w:marLeft w:val="130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7689">
          <w:marLeft w:val="130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89279">
          <w:marLeft w:val="130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0705">
          <w:marLeft w:val="130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743871">
          <w:marLeft w:val="130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66623">
          <w:marLeft w:val="130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95240">
          <w:marLeft w:val="130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career.minervamarine.com/recruitment/JobSearch.asp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01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Tachataki</dc:creator>
  <cp:keywords/>
  <dc:description/>
  <cp:lastModifiedBy>Michail Servos</cp:lastModifiedBy>
  <cp:revision>3</cp:revision>
  <cp:lastPrinted>2021-09-07T12:02:00Z</cp:lastPrinted>
  <dcterms:created xsi:type="dcterms:W3CDTF">2022-09-28T06:37:00Z</dcterms:created>
  <dcterms:modified xsi:type="dcterms:W3CDTF">2022-09-28T06:49:00Z</dcterms:modified>
</cp:coreProperties>
</file>